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3BA87" w14:textId="77777777" w:rsidR="000F4D39" w:rsidRPr="00C336AB" w:rsidRDefault="000F4D39" w:rsidP="000F4D39">
      <w:pPr>
        <w:shd w:val="clear" w:color="auto" w:fill="FFFFFF"/>
        <w:spacing w:before="150" w:after="150" w:line="240" w:lineRule="auto"/>
        <w:outlineLvl w:val="4"/>
        <w:rPr>
          <w:rFonts w:eastAsia="Times New Roman" w:cstheme="minorHAnsi"/>
          <w:b/>
          <w:bCs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b/>
          <w:bCs/>
          <w:color w:val="333333"/>
          <w:sz w:val="36"/>
          <w:szCs w:val="36"/>
          <w:lang w:eastAsia="en-IN"/>
        </w:rPr>
        <w:t>By Google</w:t>
      </w:r>
    </w:p>
    <w:p w14:paraId="4BA7C3A7" w14:textId="77777777" w:rsidR="000F4D39" w:rsidRPr="00C336AB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Google Ads Search Certification</w:t>
      </w:r>
    </w:p>
    <w:p w14:paraId="7E09CC2F" w14:textId="77777777" w:rsidR="000F4D39" w:rsidRPr="00C336AB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Google Ads Display Certification</w:t>
      </w:r>
    </w:p>
    <w:p w14:paraId="58EB2434" w14:textId="77777777" w:rsidR="000F4D39" w:rsidRPr="00C336AB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Google Ads Video Certification</w:t>
      </w:r>
    </w:p>
    <w:p w14:paraId="4FD8C5EB" w14:textId="77777777" w:rsidR="000F4D39" w:rsidRPr="00C336AB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Google Ads Apps Certification</w:t>
      </w:r>
    </w:p>
    <w:p w14:paraId="4A2D98D8" w14:textId="77777777" w:rsidR="000F4D39" w:rsidRPr="00C336AB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Shopping ads Certification</w:t>
      </w:r>
    </w:p>
    <w:p w14:paraId="524D7374" w14:textId="77777777" w:rsidR="000F4D39" w:rsidRPr="00C336AB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Google Ads Measurement Certification</w:t>
      </w:r>
    </w:p>
    <w:p w14:paraId="005312F2" w14:textId="77777777" w:rsidR="000F4D39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Google Analytics Certification</w:t>
      </w:r>
    </w:p>
    <w:p w14:paraId="3E559B57" w14:textId="77777777" w:rsidR="000F5CF9" w:rsidRPr="00C336AB" w:rsidRDefault="000F5CF9" w:rsidP="000F5CF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333333"/>
          <w:sz w:val="36"/>
          <w:szCs w:val="36"/>
          <w:lang w:eastAsia="en-IN"/>
        </w:rPr>
      </w:pPr>
    </w:p>
    <w:p w14:paraId="0E0A6D50" w14:textId="77777777" w:rsidR="000F4D39" w:rsidRPr="00C336AB" w:rsidRDefault="000F4D39" w:rsidP="000F4D39">
      <w:pPr>
        <w:shd w:val="clear" w:color="auto" w:fill="FFFFFF"/>
        <w:spacing w:before="150" w:after="150" w:line="240" w:lineRule="auto"/>
        <w:outlineLvl w:val="4"/>
        <w:rPr>
          <w:rFonts w:eastAsia="Times New Roman" w:cstheme="minorHAnsi"/>
          <w:b/>
          <w:bCs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b/>
          <w:bCs/>
          <w:color w:val="333333"/>
          <w:sz w:val="36"/>
          <w:szCs w:val="36"/>
          <w:lang w:eastAsia="en-IN"/>
        </w:rPr>
        <w:t>By HubSpot</w:t>
      </w:r>
    </w:p>
    <w:p w14:paraId="41104DA9" w14:textId="77777777" w:rsidR="000F4D39" w:rsidRPr="00C336AB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HubSpot Inbound Certification</w:t>
      </w:r>
    </w:p>
    <w:p w14:paraId="29802C10" w14:textId="77777777" w:rsidR="000F4D39" w:rsidRPr="00C336AB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HubSpot Inbound Marketing Certification</w:t>
      </w:r>
    </w:p>
    <w:p w14:paraId="35271B6F" w14:textId="77777777" w:rsidR="000F4D39" w:rsidRPr="00C336AB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HubSpot Email Marketing Certification</w:t>
      </w:r>
    </w:p>
    <w:p w14:paraId="38543EF3" w14:textId="77777777" w:rsidR="000F4D39" w:rsidRPr="00C336AB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HubSpot Social Media Marketing Course Certification</w:t>
      </w:r>
    </w:p>
    <w:p w14:paraId="12FFD103" w14:textId="77777777" w:rsidR="000F4D39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HubSpot Content Marketing Certification</w:t>
      </w:r>
    </w:p>
    <w:p w14:paraId="125EEDCD" w14:textId="77777777" w:rsidR="000F5CF9" w:rsidRPr="00C336AB" w:rsidRDefault="000F5CF9" w:rsidP="000F5CF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333333"/>
          <w:sz w:val="36"/>
          <w:szCs w:val="36"/>
          <w:lang w:eastAsia="en-IN"/>
        </w:rPr>
      </w:pPr>
    </w:p>
    <w:p w14:paraId="7B0226AB" w14:textId="77777777" w:rsidR="000F4D39" w:rsidRPr="00C336AB" w:rsidRDefault="000F4D39" w:rsidP="000F4D39">
      <w:pPr>
        <w:shd w:val="clear" w:color="auto" w:fill="FFFFFF"/>
        <w:spacing w:before="150" w:after="150" w:line="240" w:lineRule="auto"/>
        <w:outlineLvl w:val="4"/>
        <w:rPr>
          <w:rFonts w:eastAsia="Times New Roman" w:cstheme="minorHAnsi"/>
          <w:b/>
          <w:bCs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b/>
          <w:bCs/>
          <w:color w:val="333333"/>
          <w:sz w:val="36"/>
          <w:szCs w:val="36"/>
          <w:lang w:eastAsia="en-IN"/>
        </w:rPr>
        <w:t>By SEMrush</w:t>
      </w:r>
    </w:p>
    <w:p w14:paraId="1C92725F" w14:textId="77777777" w:rsidR="000F4D39" w:rsidRPr="00C336AB" w:rsidRDefault="000F4D39" w:rsidP="000F4D3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SEMrush SEO Toolkit Certification</w:t>
      </w:r>
    </w:p>
    <w:p w14:paraId="393A70EB" w14:textId="77777777" w:rsidR="000F4D39" w:rsidRDefault="000F4D39" w:rsidP="000F4D3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SEMrush Content Marketing &amp; SEO Fundamentals Certification</w:t>
      </w:r>
    </w:p>
    <w:p w14:paraId="3F68BAD0" w14:textId="77777777" w:rsidR="000F5CF9" w:rsidRPr="00C336AB" w:rsidRDefault="000F5CF9" w:rsidP="000F5CF9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333333"/>
          <w:sz w:val="36"/>
          <w:szCs w:val="36"/>
          <w:lang w:eastAsia="en-IN"/>
        </w:rPr>
      </w:pPr>
    </w:p>
    <w:p w14:paraId="120AA903" w14:textId="77777777" w:rsidR="000F4D39" w:rsidRPr="00C336AB" w:rsidRDefault="000F4D39" w:rsidP="000F4D39">
      <w:pPr>
        <w:shd w:val="clear" w:color="auto" w:fill="FFFFFF"/>
        <w:spacing w:before="150" w:after="150" w:line="240" w:lineRule="auto"/>
        <w:outlineLvl w:val="4"/>
        <w:rPr>
          <w:rFonts w:eastAsia="Times New Roman" w:cstheme="minorHAnsi"/>
          <w:b/>
          <w:bCs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b/>
          <w:bCs/>
          <w:color w:val="333333"/>
          <w:sz w:val="36"/>
          <w:szCs w:val="36"/>
          <w:lang w:eastAsia="en-IN"/>
        </w:rPr>
        <w:t>By Vepsun</w:t>
      </w:r>
    </w:p>
    <w:p w14:paraId="3E029010" w14:textId="77777777" w:rsidR="000F4D39" w:rsidRPr="00C336AB" w:rsidRDefault="000F4D39" w:rsidP="000F4D3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36"/>
          <w:szCs w:val="36"/>
          <w:lang w:eastAsia="en-IN"/>
        </w:rPr>
      </w:pPr>
      <w:r w:rsidRPr="00C336AB">
        <w:rPr>
          <w:rFonts w:eastAsia="Times New Roman" w:cstheme="minorHAnsi"/>
          <w:color w:val="333333"/>
          <w:sz w:val="36"/>
          <w:szCs w:val="36"/>
          <w:lang w:eastAsia="en-IN"/>
        </w:rPr>
        <w:t>Master Digital Marketing Certification</w:t>
      </w:r>
    </w:p>
    <w:p w14:paraId="75E65949" w14:textId="77777777" w:rsidR="00ED7BC9" w:rsidRPr="00C336AB" w:rsidRDefault="00ED7BC9">
      <w:pPr>
        <w:rPr>
          <w:rFonts w:cstheme="minorHAnsi"/>
          <w:sz w:val="36"/>
          <w:szCs w:val="36"/>
        </w:rPr>
      </w:pPr>
    </w:p>
    <w:sectPr w:rsidR="00ED7BC9" w:rsidRPr="00C336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07BA9"/>
    <w:multiLevelType w:val="multilevel"/>
    <w:tmpl w:val="C262D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12564B"/>
    <w:multiLevelType w:val="multilevel"/>
    <w:tmpl w:val="64021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683D00"/>
    <w:multiLevelType w:val="multilevel"/>
    <w:tmpl w:val="ADF88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31D72F1"/>
    <w:multiLevelType w:val="multilevel"/>
    <w:tmpl w:val="A1E8D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440205">
    <w:abstractNumId w:val="0"/>
  </w:num>
  <w:num w:numId="2" w16cid:durableId="598222561">
    <w:abstractNumId w:val="3"/>
  </w:num>
  <w:num w:numId="3" w16cid:durableId="1236939434">
    <w:abstractNumId w:val="1"/>
  </w:num>
  <w:num w:numId="4" w16cid:durableId="13822437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TE1MQGSBkbmBko6SsGpxcWZ+XkgBUa1APSYDT4sAAAA"/>
  </w:docVars>
  <w:rsids>
    <w:rsidRoot w:val="000F4D39"/>
    <w:rsid w:val="000F4D39"/>
    <w:rsid w:val="000F5CF9"/>
    <w:rsid w:val="00C336AB"/>
    <w:rsid w:val="00ED7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22F19"/>
  <w15:chartTrackingRefBased/>
  <w15:docId w15:val="{210A241D-492B-41BC-A5E1-92DA5F5A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0F4D3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0F4D39"/>
    <w:rPr>
      <w:rFonts w:ascii="Times New Roman" w:eastAsia="Times New Roman" w:hAnsi="Times New Roman" w:cs="Times New Roman"/>
      <w:b/>
      <w:bCs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7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 abhishek</dc:creator>
  <cp:keywords/>
  <dc:description/>
  <cp:lastModifiedBy>kumar abhishek</cp:lastModifiedBy>
  <cp:revision>3</cp:revision>
  <dcterms:created xsi:type="dcterms:W3CDTF">2022-06-02T11:55:00Z</dcterms:created>
  <dcterms:modified xsi:type="dcterms:W3CDTF">2022-06-02T12:06:00Z</dcterms:modified>
</cp:coreProperties>
</file>